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18479" w14:textId="77777777" w:rsidR="00220B07" w:rsidRDefault="00220B07" w:rsidP="00913E46"/>
    <w:tbl>
      <w:tblPr>
        <w:tblStyle w:val="a"/>
        <w:tblW w:w="102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5930"/>
        <w:gridCol w:w="4320"/>
      </w:tblGrid>
      <w:tr w:rsidR="00220B07" w14:paraId="11B0604A" w14:textId="77777777" w:rsidTr="00DC4A50">
        <w:tc>
          <w:tcPr>
            <w:tcW w:w="5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23E216" w14:textId="77777777" w:rsidR="00220B07" w:rsidRDefault="00BC73E0" w:rsidP="00444B30">
            <w:pPr>
              <w:shd w:val="clear" w:color="auto" w:fill="FFFFFF" w:themeFill="background1"/>
            </w:pPr>
            <w:r>
              <w:t>Billed to:</w:t>
            </w:r>
          </w:p>
          <w:p w14:paraId="26A52E73" w14:textId="77777777" w:rsidR="00220B07" w:rsidRDefault="00220B07" w:rsidP="00444B30">
            <w:pPr>
              <w:shd w:val="clear" w:color="auto" w:fill="FFFFFF" w:themeFill="background1"/>
            </w:pPr>
          </w:p>
          <w:p w14:paraId="009884F4" w14:textId="2A6CDB8A" w:rsidR="00651DB9" w:rsidRDefault="00967BF1" w:rsidP="00444B30">
            <w:pPr>
              <w:shd w:val="clear" w:color="auto" w:fill="FFFFFF" w:themeFill="background1"/>
            </w:pPr>
            <w:r>
              <w:t>Client</w:t>
            </w:r>
          </w:p>
          <w:p w14:paraId="06CEF57B" w14:textId="184A513B" w:rsidR="00220B07" w:rsidRDefault="00913E46" w:rsidP="00444B30">
            <w:pPr>
              <w:shd w:val="clear" w:color="auto" w:fill="FFFFFF" w:themeFill="background1"/>
            </w:pPr>
            <w:r>
              <w:t>Daystar</w:t>
            </w:r>
            <w:r w:rsidR="00651DB9">
              <w:t xml:space="preserve"> University</w:t>
            </w:r>
          </w:p>
          <w:p w14:paraId="4CAC33B8" w14:textId="38029486" w:rsidR="00220B07" w:rsidRDefault="00651DB9" w:rsidP="00444B30">
            <w:pPr>
              <w:shd w:val="clear" w:color="auto" w:fill="FFFFFF" w:themeFill="background1"/>
            </w:pPr>
            <w:r>
              <w:t>Nairobi</w:t>
            </w:r>
          </w:p>
        </w:tc>
        <w:tc>
          <w:tcPr>
            <w:tcW w:w="43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48F0FD" w14:textId="3B608B2F" w:rsidR="00220B07" w:rsidRDefault="00BC73E0" w:rsidP="00444B30">
            <w:pPr>
              <w:shd w:val="clear" w:color="auto" w:fill="FFFFFF" w:themeFill="background1"/>
              <w:ind w:left="-450"/>
            </w:pPr>
            <w:r>
              <w:t xml:space="preserve">Full Name: </w:t>
            </w:r>
            <w:r w:rsidR="00651DB9">
              <w:t>DANIEL MUNGAI NDEGWA</w:t>
            </w:r>
          </w:p>
          <w:p w14:paraId="5A51D6E7" w14:textId="7A4CD4D0" w:rsidR="00220B07" w:rsidRDefault="00BC73E0" w:rsidP="00444B30">
            <w:pPr>
              <w:shd w:val="clear" w:color="auto" w:fill="FFFFFF" w:themeFill="background1"/>
            </w:pPr>
            <w:r>
              <w:t xml:space="preserve">Address: </w:t>
            </w:r>
            <w:r w:rsidR="00DC4A50">
              <w:t xml:space="preserve">P.O. </w:t>
            </w:r>
            <w:r w:rsidR="00B31B03">
              <w:t xml:space="preserve">Box 3917 </w:t>
            </w:r>
            <w:r w:rsidR="00651DB9">
              <w:t>THIKA</w:t>
            </w:r>
            <w:r>
              <w:br/>
              <w:t>Email:</w:t>
            </w:r>
            <w:r w:rsidR="00DC4A50">
              <w:t xml:space="preserve"> </w:t>
            </w:r>
            <w:r w:rsidR="00651DB9">
              <w:t>Mungaindegwa@gmail.com</w:t>
            </w:r>
          </w:p>
          <w:p w14:paraId="10AE3037" w14:textId="7E291CBC" w:rsidR="00220B07" w:rsidRDefault="00BC73E0" w:rsidP="00444B30">
            <w:pPr>
              <w:shd w:val="clear" w:color="auto" w:fill="FFFFFF" w:themeFill="background1"/>
            </w:pPr>
            <w:r>
              <w:t xml:space="preserve">Phone: </w:t>
            </w:r>
            <w:r w:rsidR="00DC4A50">
              <w:t>+254 7</w:t>
            </w:r>
            <w:r w:rsidR="00651DB9">
              <w:t>13946813</w:t>
            </w:r>
          </w:p>
          <w:p w14:paraId="057C6EB9" w14:textId="4AF60741" w:rsidR="00220B07" w:rsidRDefault="00BC73E0" w:rsidP="00444B30">
            <w:pPr>
              <w:shd w:val="clear" w:color="auto" w:fill="FFFFFF" w:themeFill="background1"/>
            </w:pPr>
            <w:r>
              <w:t xml:space="preserve">Tax No.: </w:t>
            </w:r>
            <w:r w:rsidR="00250378" w:rsidRPr="00250378">
              <w:t>A006897064Q</w:t>
            </w:r>
          </w:p>
        </w:tc>
      </w:tr>
      <w:tr w:rsidR="00220B07" w14:paraId="1C6ADA88" w14:textId="77777777" w:rsidTr="00DC4A50">
        <w:tc>
          <w:tcPr>
            <w:tcW w:w="593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6AA963" w14:textId="77777777" w:rsidR="00220B07" w:rsidRDefault="00220B07" w:rsidP="00444B30">
            <w:pPr>
              <w:shd w:val="clear" w:color="auto" w:fill="FFFFFF" w:themeFill="background1"/>
            </w:pPr>
          </w:p>
        </w:tc>
        <w:tc>
          <w:tcPr>
            <w:tcW w:w="43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F0FEC7" w14:textId="77777777" w:rsidR="00220B07" w:rsidRDefault="00220B07" w:rsidP="00444B30">
            <w:pPr>
              <w:shd w:val="clear" w:color="auto" w:fill="FFFFFF" w:themeFill="background1"/>
              <w:ind w:left="-450"/>
            </w:pPr>
          </w:p>
        </w:tc>
      </w:tr>
    </w:tbl>
    <w:p w14:paraId="4A4E5CC3" w14:textId="77777777" w:rsidR="00220B07" w:rsidRDefault="00220B07" w:rsidP="00444B30">
      <w:pPr>
        <w:shd w:val="clear" w:color="auto" w:fill="FFFFFF" w:themeFill="background1"/>
      </w:pPr>
    </w:p>
    <w:p w14:paraId="3B497803" w14:textId="028AFE62" w:rsidR="00220B07" w:rsidRDefault="00BC73E0" w:rsidP="00444B30">
      <w:pPr>
        <w:shd w:val="clear" w:color="auto" w:fill="FFFFFF" w:themeFill="background1"/>
        <w:rPr>
          <w:shd w:val="clear" w:color="auto" w:fill="FFF2CC"/>
        </w:rPr>
      </w:pPr>
      <w:r>
        <w:t xml:space="preserve">Date: </w:t>
      </w:r>
      <w:r w:rsidR="00B31B03">
        <w:t>23</w:t>
      </w:r>
      <w:r w:rsidRPr="007B10A5">
        <w:t>/</w:t>
      </w:r>
      <w:r w:rsidR="00B31B03">
        <w:t>05</w:t>
      </w:r>
      <w:r w:rsidRPr="007B10A5">
        <w:t>/</w:t>
      </w:r>
      <w:r w:rsidR="00DC4A50" w:rsidRPr="007B10A5">
        <w:t>202</w:t>
      </w:r>
      <w:r w:rsidR="00B31B03">
        <w:t>3</w:t>
      </w:r>
    </w:p>
    <w:p w14:paraId="0C8DD665" w14:textId="744059AC" w:rsidR="00220B07" w:rsidRDefault="00BC73E0" w:rsidP="007B10A5">
      <w:pPr>
        <w:rPr>
          <w:b/>
          <w:shd w:val="clear" w:color="auto" w:fill="FFF2CC"/>
        </w:rPr>
      </w:pPr>
      <w:r>
        <w:t xml:space="preserve">Invoice no.: </w:t>
      </w:r>
      <w:r w:rsidR="00444B30" w:rsidRPr="007B10A5">
        <w:rPr>
          <w:b/>
          <w:shd w:val="clear" w:color="auto" w:fill="FFFFFF" w:themeFill="background1"/>
        </w:rPr>
        <w:t>INV202</w:t>
      </w:r>
      <w:r w:rsidR="00B31B03">
        <w:rPr>
          <w:b/>
          <w:shd w:val="clear" w:color="auto" w:fill="FFFFFF" w:themeFill="background1"/>
        </w:rPr>
        <w:t>3</w:t>
      </w:r>
      <w:r w:rsidR="00444B30" w:rsidRPr="007B10A5">
        <w:rPr>
          <w:b/>
          <w:shd w:val="clear" w:color="auto" w:fill="FFFFFF" w:themeFill="background1"/>
        </w:rPr>
        <w:t>-0</w:t>
      </w:r>
      <w:r w:rsidR="00651DB9">
        <w:rPr>
          <w:b/>
          <w:shd w:val="clear" w:color="auto" w:fill="FFFFFF" w:themeFill="background1"/>
        </w:rPr>
        <w:t>0</w:t>
      </w:r>
      <w:r w:rsidR="00B31B03">
        <w:rPr>
          <w:b/>
          <w:shd w:val="clear" w:color="auto" w:fill="FFFFFF" w:themeFill="background1"/>
        </w:rPr>
        <w:t>1</w:t>
      </w:r>
    </w:p>
    <w:p w14:paraId="3866A939" w14:textId="447C9FE3" w:rsidR="00220B07" w:rsidRDefault="00651DB9" w:rsidP="007B10A5">
      <w:pPr>
        <w:shd w:val="clear" w:color="auto" w:fill="FFFFFF" w:themeFill="background1"/>
        <w:rPr>
          <w:shd w:val="clear" w:color="auto" w:fill="FFFFFF" w:themeFill="background1"/>
        </w:rPr>
      </w:pPr>
      <w:r>
        <w:t xml:space="preserve">Proposed </w:t>
      </w:r>
      <w:r w:rsidR="00BC73E0">
        <w:t xml:space="preserve">Working period: From </w:t>
      </w:r>
      <w:r w:rsidR="00B31B03">
        <w:rPr>
          <w:shd w:val="clear" w:color="auto" w:fill="FFFFFF" w:themeFill="background1"/>
        </w:rPr>
        <w:t>1</w:t>
      </w:r>
      <w:r w:rsidR="00B31B03" w:rsidRPr="00B31B03">
        <w:rPr>
          <w:shd w:val="clear" w:color="auto" w:fill="FFFFFF" w:themeFill="background1"/>
          <w:vertAlign w:val="superscript"/>
        </w:rPr>
        <w:t>st</w:t>
      </w:r>
      <w:r w:rsidR="00B31B03">
        <w:rPr>
          <w:shd w:val="clear" w:color="auto" w:fill="FFFFFF" w:themeFill="background1"/>
        </w:rPr>
        <w:t xml:space="preserve"> May 2023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976"/>
        <w:gridCol w:w="5397"/>
        <w:gridCol w:w="1977"/>
      </w:tblGrid>
      <w:tr w:rsidR="00B31B03" w:rsidRPr="00B31B03" w14:paraId="5526DBF2" w14:textId="77777777" w:rsidTr="00B31B03">
        <w:trPr>
          <w:trHeight w:val="290"/>
        </w:trPr>
        <w:tc>
          <w:tcPr>
            <w:tcW w:w="105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E7B36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S/N</w:t>
            </w:r>
          </w:p>
        </w:tc>
        <w:tc>
          <w:tcPr>
            <w:tcW w:w="2885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9998F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Description</w:t>
            </w:r>
          </w:p>
        </w:tc>
        <w:tc>
          <w:tcPr>
            <w:tcW w:w="1057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50614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Rate</w:t>
            </w:r>
          </w:p>
        </w:tc>
      </w:tr>
      <w:tr w:rsidR="00B31B03" w:rsidRPr="00B31B03" w14:paraId="68086432" w14:textId="77777777" w:rsidTr="00B31B03">
        <w:trPr>
          <w:trHeight w:val="290"/>
        </w:trPr>
        <w:tc>
          <w:tcPr>
            <w:tcW w:w="10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0B2F9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28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6ECF0D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Streamlining chapter three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A0256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5000</w:t>
            </w:r>
          </w:p>
        </w:tc>
      </w:tr>
      <w:tr w:rsidR="00B31B03" w:rsidRPr="00B31B03" w14:paraId="55F2F8DB" w14:textId="77777777" w:rsidTr="00B31B03">
        <w:trPr>
          <w:trHeight w:val="290"/>
        </w:trPr>
        <w:tc>
          <w:tcPr>
            <w:tcW w:w="10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F8D2E5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28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BF50E9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Digitizing the questionnaire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003E9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15000</w:t>
            </w:r>
          </w:p>
        </w:tc>
      </w:tr>
      <w:tr w:rsidR="00B31B03" w:rsidRPr="00B31B03" w14:paraId="75B22B93" w14:textId="77777777" w:rsidTr="00B31B03">
        <w:trPr>
          <w:trHeight w:val="290"/>
        </w:trPr>
        <w:tc>
          <w:tcPr>
            <w:tcW w:w="10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41C305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28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E39260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Data analysis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733483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30000</w:t>
            </w:r>
          </w:p>
        </w:tc>
      </w:tr>
      <w:tr w:rsidR="00B31B03" w:rsidRPr="00B31B03" w14:paraId="61E021F0" w14:textId="77777777" w:rsidTr="00B31B03">
        <w:trPr>
          <w:trHeight w:val="290"/>
        </w:trPr>
        <w:tc>
          <w:tcPr>
            <w:tcW w:w="10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3EAA20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28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11740E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Writing Chapter 4 and 5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9DFC2C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10000</w:t>
            </w:r>
          </w:p>
        </w:tc>
      </w:tr>
      <w:tr w:rsidR="00B31B03" w:rsidRPr="00B31B03" w14:paraId="0E0ACCB1" w14:textId="77777777" w:rsidTr="00B31B03">
        <w:trPr>
          <w:trHeight w:val="290"/>
        </w:trPr>
        <w:tc>
          <w:tcPr>
            <w:tcW w:w="1057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82DAFD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28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17FDD8" w14:textId="77777777" w:rsidR="00B31B03" w:rsidRPr="00B31B03" w:rsidRDefault="00B31B03" w:rsidP="00B31B03">
            <w:pPr>
              <w:spacing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Totals</w:t>
            </w:r>
          </w:p>
        </w:tc>
        <w:tc>
          <w:tcPr>
            <w:tcW w:w="1057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20A88" w14:textId="77777777" w:rsidR="00B31B03" w:rsidRPr="00B31B03" w:rsidRDefault="00B31B03" w:rsidP="00B31B03">
            <w:pPr>
              <w:spacing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B31B03">
              <w:rPr>
                <w:rFonts w:ascii="Calibri" w:eastAsia="Times New Roman" w:hAnsi="Calibri" w:cs="Calibri"/>
                <w:color w:val="000000"/>
              </w:rPr>
              <w:t>60000</w:t>
            </w:r>
          </w:p>
        </w:tc>
      </w:tr>
    </w:tbl>
    <w:p w14:paraId="2915C78F" w14:textId="77777777" w:rsidR="00220B07" w:rsidRDefault="00220B07" w:rsidP="00444B30">
      <w:pPr>
        <w:shd w:val="clear" w:color="auto" w:fill="FFFFFF" w:themeFill="background1"/>
      </w:pPr>
    </w:p>
    <w:p w14:paraId="4395848D" w14:textId="238FF39D" w:rsidR="00220B07" w:rsidRDefault="00B31B03" w:rsidP="00444B30">
      <w:pPr>
        <w:shd w:val="clear" w:color="auto" w:fill="FFFFFF" w:themeFill="background1"/>
      </w:pPr>
      <w:r>
        <w:t>NB</w:t>
      </w:r>
    </w:p>
    <w:p w14:paraId="5B1544F0" w14:textId="7CCDDF71" w:rsidR="00B31B03" w:rsidRDefault="00B31B03" w:rsidP="00444B30">
      <w:pPr>
        <w:shd w:val="clear" w:color="auto" w:fill="FFFFFF" w:themeFill="background1"/>
      </w:pPr>
      <w:r>
        <w:t>The monies are payable at the end of every task done. Stepwise.</w:t>
      </w:r>
    </w:p>
    <w:p w14:paraId="5A0AF9A0" w14:textId="1225969E" w:rsidR="00220B07" w:rsidRDefault="00913E46" w:rsidP="00444B30">
      <w:pPr>
        <w:shd w:val="clear" w:color="auto" w:fill="FFFFFF" w:themeFill="background1"/>
      </w:pPr>
      <w:r>
        <w:t>You may</w:t>
      </w:r>
      <w:r w:rsidR="00BC73E0">
        <w:t xml:space="preserve"> settle the total amount using the following method</w:t>
      </w:r>
      <w:r>
        <w:t>s</w:t>
      </w:r>
      <w:r w:rsidR="00BC73E0">
        <w:t>:</w:t>
      </w:r>
    </w:p>
    <w:p w14:paraId="7217583F" w14:textId="77777777" w:rsidR="00220B07" w:rsidRDefault="00220B07" w:rsidP="00444B30">
      <w:pPr>
        <w:shd w:val="clear" w:color="auto" w:fill="FFFFFF" w:themeFill="background1"/>
      </w:pPr>
    </w:p>
    <w:p w14:paraId="04A16306" w14:textId="77777777" w:rsidR="00220B07" w:rsidRDefault="00BC73E0" w:rsidP="00444B30">
      <w:pPr>
        <w:shd w:val="clear" w:color="auto" w:fill="FFFFFF" w:themeFill="background1"/>
      </w:pPr>
      <w:r>
        <w:t>Bank details:</w:t>
      </w:r>
    </w:p>
    <w:p w14:paraId="3E6093A7" w14:textId="77777777" w:rsidR="00220B07" w:rsidRDefault="00220B07" w:rsidP="00444B30">
      <w:pPr>
        <w:shd w:val="clear" w:color="auto" w:fill="FFFFFF" w:themeFill="background1"/>
      </w:pPr>
    </w:p>
    <w:p w14:paraId="1A0D4988" w14:textId="4D84E048" w:rsidR="00220B07" w:rsidRDefault="00BC73E0" w:rsidP="00444B30">
      <w:pPr>
        <w:shd w:val="clear" w:color="auto" w:fill="FFFFFF" w:themeFill="background1"/>
      </w:pPr>
      <w:r>
        <w:t xml:space="preserve">Account Number: </w:t>
      </w:r>
      <w:r>
        <w:tab/>
      </w:r>
      <w:r w:rsidR="00B150FC">
        <w:rPr>
          <w:b/>
          <w:shd w:val="clear" w:color="auto" w:fill="FFFFFF" w:themeFill="background1"/>
        </w:rPr>
        <w:t>0090199</w:t>
      </w:r>
      <w:r w:rsidR="00250378">
        <w:rPr>
          <w:b/>
          <w:shd w:val="clear" w:color="auto" w:fill="FFFFFF" w:themeFill="background1"/>
        </w:rPr>
        <w:t>622563</w:t>
      </w:r>
    </w:p>
    <w:p w14:paraId="0ACAB469" w14:textId="54E90F6A" w:rsidR="00220B07" w:rsidRDefault="00BC73E0" w:rsidP="00444B30">
      <w:pPr>
        <w:shd w:val="clear" w:color="auto" w:fill="FFFFFF" w:themeFill="background1"/>
      </w:pPr>
      <w:r>
        <w:t>Account holder:</w:t>
      </w:r>
      <w:r>
        <w:tab/>
      </w:r>
      <w:r w:rsidR="00B150FC">
        <w:rPr>
          <w:b/>
          <w:shd w:val="clear" w:color="auto" w:fill="FFFFFF" w:themeFill="background1"/>
        </w:rPr>
        <w:t>DANIEL MUNGAI NDEGWA</w:t>
      </w:r>
    </w:p>
    <w:p w14:paraId="1D77D6FF" w14:textId="728E4507" w:rsidR="00220B07" w:rsidRDefault="00BC73E0" w:rsidP="00444B30">
      <w:pPr>
        <w:shd w:val="clear" w:color="auto" w:fill="FFFFFF" w:themeFill="background1"/>
      </w:pPr>
      <w:r>
        <w:t xml:space="preserve">Bank Name: </w:t>
      </w:r>
      <w:r>
        <w:tab/>
      </w:r>
      <w:r>
        <w:tab/>
      </w:r>
      <w:r w:rsidR="00B150FC">
        <w:rPr>
          <w:b/>
          <w:shd w:val="clear" w:color="auto" w:fill="FFFFFF" w:themeFill="background1"/>
        </w:rPr>
        <w:t>EQUITY BANK</w:t>
      </w:r>
    </w:p>
    <w:p w14:paraId="5127B4CB" w14:textId="470FF56D" w:rsidR="00220B07" w:rsidRDefault="00BC73E0" w:rsidP="00444B30">
      <w:pPr>
        <w:shd w:val="clear" w:color="auto" w:fill="FFFFFF" w:themeFill="background1"/>
        <w:rPr>
          <w:b/>
          <w:shd w:val="clear" w:color="auto" w:fill="FFFFFF" w:themeFill="background1"/>
        </w:rPr>
      </w:pPr>
      <w:r>
        <w:t xml:space="preserve">Branch Code: </w:t>
      </w:r>
      <w:r>
        <w:tab/>
      </w:r>
      <w:r>
        <w:tab/>
      </w:r>
      <w:r w:rsidR="00250378">
        <w:rPr>
          <w:b/>
          <w:shd w:val="clear" w:color="auto" w:fill="FFFFFF" w:themeFill="background1"/>
        </w:rPr>
        <w:t>THIKA BRANCH</w:t>
      </w:r>
    </w:p>
    <w:p w14:paraId="4A47421F" w14:textId="1C2422BD" w:rsidR="00913E46" w:rsidRPr="00250378" w:rsidRDefault="00913E46" w:rsidP="00444B30">
      <w:pPr>
        <w:shd w:val="clear" w:color="auto" w:fill="FFFFFF" w:themeFill="background1"/>
        <w:rPr>
          <w:b/>
          <w:shd w:val="clear" w:color="auto" w:fill="FFF2CC"/>
        </w:rPr>
      </w:pPr>
      <w:r>
        <w:rPr>
          <w:b/>
          <w:shd w:val="clear" w:color="auto" w:fill="FFFFFF" w:themeFill="background1"/>
        </w:rPr>
        <w:t>MPESA:                      0713946813</w:t>
      </w:r>
    </w:p>
    <w:sectPr w:rsidR="00913E46" w:rsidRPr="00250378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763F43" w14:textId="77777777" w:rsidR="00FD1347" w:rsidRDefault="00FD1347">
      <w:pPr>
        <w:spacing w:line="240" w:lineRule="auto"/>
      </w:pPr>
      <w:r>
        <w:separator/>
      </w:r>
    </w:p>
  </w:endnote>
  <w:endnote w:type="continuationSeparator" w:id="0">
    <w:p w14:paraId="0D6E6C2D" w14:textId="77777777" w:rsidR="00FD1347" w:rsidRDefault="00FD13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19D0F1" w14:textId="77777777" w:rsidR="00FD1347" w:rsidRDefault="00FD1347">
      <w:pPr>
        <w:spacing w:line="240" w:lineRule="auto"/>
      </w:pPr>
      <w:r>
        <w:separator/>
      </w:r>
    </w:p>
  </w:footnote>
  <w:footnote w:type="continuationSeparator" w:id="0">
    <w:p w14:paraId="66FBDB20" w14:textId="77777777" w:rsidR="00FD1347" w:rsidRDefault="00FD134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9C7F4" w14:textId="77777777" w:rsidR="00F43312" w:rsidRDefault="00F43312">
    <w:r>
      <w:rPr>
        <w:b/>
        <w:color w:val="B7B7B7"/>
        <w:sz w:val="36"/>
        <w:szCs w:val="36"/>
      </w:rPr>
      <w:t>INVOI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D86DC1"/>
    <w:multiLevelType w:val="multilevel"/>
    <w:tmpl w:val="A830E90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D2024E6"/>
    <w:multiLevelType w:val="hybridMultilevel"/>
    <w:tmpl w:val="65C6C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658644">
    <w:abstractNumId w:val="0"/>
  </w:num>
  <w:num w:numId="2" w16cid:durableId="6016908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cEkiZmBoamJiaWRko6SsGpxcWZ+XkgBWa1AOFSnnYsAAAA"/>
  </w:docVars>
  <w:rsids>
    <w:rsidRoot w:val="00220B07"/>
    <w:rsid w:val="000C6E66"/>
    <w:rsid w:val="00133822"/>
    <w:rsid w:val="001870F4"/>
    <w:rsid w:val="001F540C"/>
    <w:rsid w:val="00220B07"/>
    <w:rsid w:val="00237758"/>
    <w:rsid w:val="00250378"/>
    <w:rsid w:val="002D0C6D"/>
    <w:rsid w:val="003273F4"/>
    <w:rsid w:val="003D1CE6"/>
    <w:rsid w:val="003F23EB"/>
    <w:rsid w:val="00444B30"/>
    <w:rsid w:val="005179C6"/>
    <w:rsid w:val="00633534"/>
    <w:rsid w:val="00651DB9"/>
    <w:rsid w:val="006619AF"/>
    <w:rsid w:val="00785C1F"/>
    <w:rsid w:val="007B10A5"/>
    <w:rsid w:val="007C6B3B"/>
    <w:rsid w:val="007E029F"/>
    <w:rsid w:val="007E5CA1"/>
    <w:rsid w:val="00875C96"/>
    <w:rsid w:val="008A415E"/>
    <w:rsid w:val="008B06CD"/>
    <w:rsid w:val="008C1A28"/>
    <w:rsid w:val="00912366"/>
    <w:rsid w:val="00913E46"/>
    <w:rsid w:val="00967BF1"/>
    <w:rsid w:val="00A9525B"/>
    <w:rsid w:val="00B150FC"/>
    <w:rsid w:val="00B31B03"/>
    <w:rsid w:val="00BB31C9"/>
    <w:rsid w:val="00BC73E0"/>
    <w:rsid w:val="00C83495"/>
    <w:rsid w:val="00DC3406"/>
    <w:rsid w:val="00DC4A50"/>
    <w:rsid w:val="00F43312"/>
    <w:rsid w:val="00F62321"/>
    <w:rsid w:val="00F92869"/>
    <w:rsid w:val="00FD1347"/>
    <w:rsid w:val="00FE4F09"/>
    <w:rsid w:val="00FF1B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A6623"/>
  <w15:docId w15:val="{D6ADB07A-A6AB-448C-9DBA-85271160A7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DC4A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4A5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44B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3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an mungai</cp:lastModifiedBy>
  <cp:revision>9</cp:revision>
  <cp:lastPrinted>2022-01-29T06:56:00Z</cp:lastPrinted>
  <dcterms:created xsi:type="dcterms:W3CDTF">2022-11-03T07:04:00Z</dcterms:created>
  <dcterms:modified xsi:type="dcterms:W3CDTF">2023-08-28T1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3-05-23T07:21:3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16eb4d83-c740-4e08-adfa-3b59d56591e9</vt:lpwstr>
  </property>
  <property fmtid="{D5CDD505-2E9C-101B-9397-08002B2CF9AE}" pid="7" name="MSIP_Label_defa4170-0d19-0005-0004-bc88714345d2_ActionId">
    <vt:lpwstr>1078d26b-3b30-4022-bcce-23a1ce30364f</vt:lpwstr>
  </property>
  <property fmtid="{D5CDD505-2E9C-101B-9397-08002B2CF9AE}" pid="8" name="MSIP_Label_defa4170-0d19-0005-0004-bc88714345d2_ContentBits">
    <vt:lpwstr>0</vt:lpwstr>
  </property>
</Properties>
</file>